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rFonts w:hint="cs"/>
          <w:b/>
          <w:bCs/>
          <w:sz w:val="28"/>
          <w:szCs w:val="28"/>
          <w:u w:val="single"/>
        </w:rPr>
        <w:t>S</w:t>
      </w:r>
      <w:r>
        <w:rPr>
          <w:b/>
          <w:bCs/>
          <w:sz w:val="28"/>
          <w:szCs w:val="28"/>
          <w:u w:val="single"/>
        </w:rPr>
        <w:t>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</w:t>
      </w:r>
      <w:proofErr w:type="gramStart"/>
      <w:r w:rsidR="00A2601E">
        <w:rPr>
          <w:b/>
          <w:bCs/>
          <w:sz w:val="28"/>
          <w:szCs w:val="28"/>
        </w:rPr>
        <w:t xml:space="preserve">And </w:t>
      </w:r>
      <w:r>
        <w:rPr>
          <w:b/>
          <w:bCs/>
          <w:sz w:val="28"/>
          <w:szCs w:val="28"/>
        </w:rPr>
        <w:t xml:space="preserve"> Database</w:t>
      </w:r>
      <w:proofErr w:type="gramEnd"/>
      <w:r>
        <w:rPr>
          <w:b/>
          <w:bCs/>
          <w:sz w:val="28"/>
          <w:szCs w:val="28"/>
        </w:rPr>
        <w:t xml:space="preserve">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ideo Demo for running </w:t>
      </w:r>
      <w:proofErr w:type="gramStart"/>
      <w:r>
        <w:rPr>
          <w:b/>
          <w:bCs/>
          <w:sz w:val="28"/>
          <w:szCs w:val="28"/>
        </w:rPr>
        <w:t>( 2</w:t>
      </w:r>
      <w:proofErr w:type="gramEnd"/>
      <w:r>
        <w:rPr>
          <w:b/>
          <w:bCs/>
          <w:sz w:val="28"/>
          <w:szCs w:val="28"/>
        </w:rPr>
        <w:t xml:space="preserve"> – 5 Minutes ).</w:t>
      </w:r>
    </w:p>
    <w:p w14:paraId="45112E74" w14:textId="2A91D785" w:rsidR="00D3441F" w:rsidRDefault="00AE0859" w:rsidP="11CE728D">
      <w:pPr>
        <w:pStyle w:val="ListParagraph"/>
        <w:numPr>
          <w:ilvl w:val="0"/>
          <w:numId w:val="2"/>
        </w:numPr>
        <w:rPr>
          <w:rFonts w:eastAsiaTheme="minorEastAsia"/>
          <w:b/>
          <w:bCs/>
          <w:sz w:val="28"/>
          <w:szCs w:val="28"/>
        </w:rPr>
      </w:pPr>
      <w:r w:rsidRPr="11CE728D">
        <w:rPr>
          <w:b/>
          <w:bCs/>
          <w:sz w:val="28"/>
          <w:szCs w:val="28"/>
        </w:rPr>
        <w:t>Documentation</w:t>
      </w:r>
      <w:r w:rsidR="00A2601E" w:rsidRPr="11CE728D">
        <w:rPr>
          <w:b/>
          <w:bCs/>
          <w:sz w:val="28"/>
          <w:szCs w:val="28"/>
        </w:rPr>
        <w:t xml:space="preserve"> and Evaluation Form</w:t>
      </w:r>
      <w:r w:rsidRPr="11CE728D">
        <w:rPr>
          <w:b/>
          <w:bCs/>
          <w:sz w:val="28"/>
          <w:szCs w:val="28"/>
        </w:rPr>
        <w:t>.</w:t>
      </w:r>
    </w:p>
    <w:p w14:paraId="3F3000F7" w14:textId="5910C464" w:rsidR="00D3441F" w:rsidRDefault="00AE0859" w:rsidP="11CE728D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11CE728D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11CE728D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4B2F5061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11CE728D">
        <w:tc>
          <w:tcPr>
            <w:tcW w:w="5579" w:type="dxa"/>
          </w:tcPr>
          <w:p w14:paraId="27DE7CCE" w14:textId="017C763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307FF1B0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11CE728D">
        <w:trPr>
          <w:trHeight w:val="330"/>
        </w:trPr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42D49C49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11CE728D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11CE728D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11CE728D"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11CE728D">
        <w:tc>
          <w:tcPr>
            <w:tcW w:w="5579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Liskov</w:t>
            </w:r>
            <w:proofErr w:type="spellEnd"/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11CE728D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11CE728D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11CE728D">
        <w:trPr>
          <w:trHeight w:val="405"/>
        </w:trPr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11CE728D">
        <w:trPr>
          <w:trHeight w:val="360"/>
        </w:trPr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11CE728D">
        <w:tc>
          <w:tcPr>
            <w:tcW w:w="5579" w:type="dxa"/>
            <w:tcBorders>
              <w:top w:val="nil"/>
            </w:tcBorders>
          </w:tcPr>
          <w:p w14:paraId="72887602" w14:textId="3BB0474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Only One Contribution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11CE728D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BB69D6" w:rsidRPr="007808F1" w14:paraId="174B5238" w14:textId="77777777" w:rsidTr="48DD097A">
        <w:tc>
          <w:tcPr>
            <w:tcW w:w="3667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10466411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48DD097A">
        <w:tc>
          <w:tcPr>
            <w:tcW w:w="3667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55BB6BC3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48DD097A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1B5BB0A0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64AA8311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p w14:paraId="7C7303CB" w14:textId="63657862" w:rsidR="0064795A" w:rsidRDefault="0064795A">
      <w:pPr>
        <w:pStyle w:val="ListParagraph"/>
        <w:ind w:left="-349"/>
        <w:rPr>
          <w:b/>
          <w:bCs/>
          <w:sz w:val="28"/>
          <w:szCs w:val="28"/>
        </w:rPr>
      </w:pPr>
    </w:p>
    <w:p w14:paraId="46C82855" w14:textId="07C031D4" w:rsidR="0064795A" w:rsidRDefault="0064795A">
      <w:pPr>
        <w:pStyle w:val="ListParagraph"/>
        <w:ind w:left="-349"/>
        <w:rPr>
          <w:b/>
          <w:bCs/>
          <w:sz w:val="28"/>
          <w:szCs w:val="28"/>
        </w:rPr>
      </w:pPr>
    </w:p>
    <w:p w14:paraId="73444989" w14:textId="1DC5FD77" w:rsidR="0064795A" w:rsidRDefault="0064795A">
      <w:pPr>
        <w:pStyle w:val="ListParagraph"/>
        <w:ind w:left="-349"/>
        <w:rPr>
          <w:b/>
          <w:bCs/>
          <w:sz w:val="28"/>
          <w:szCs w:val="28"/>
        </w:rPr>
      </w:pPr>
    </w:p>
    <w:p w14:paraId="4F9978E6" w14:textId="77777777" w:rsidR="0064795A" w:rsidRDefault="0064795A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11CE728D"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11CE728D">
        <w:tc>
          <w:tcPr>
            <w:tcW w:w="6096" w:type="dxa"/>
          </w:tcPr>
          <w:p w14:paraId="6AA15015" w14:textId="24C7E280" w:rsidR="00BB69D6" w:rsidRPr="0064795A" w:rsidRDefault="0064795A" w:rsidP="0081433A">
            <w:pPr>
              <w:bidi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rtl/>
              </w:rPr>
              <w:t>بسملة إبراهيم عوض</w:t>
            </w:r>
          </w:p>
        </w:tc>
        <w:tc>
          <w:tcPr>
            <w:tcW w:w="2127" w:type="dxa"/>
          </w:tcPr>
          <w:p w14:paraId="45037C14" w14:textId="01341850" w:rsidR="00BB69D6" w:rsidRPr="0064795A" w:rsidRDefault="0064795A" w:rsidP="0081433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1900222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11CE728D">
        <w:tc>
          <w:tcPr>
            <w:tcW w:w="6096" w:type="dxa"/>
          </w:tcPr>
          <w:p w14:paraId="067403D0" w14:textId="68B846FE" w:rsidR="00F357DE" w:rsidRPr="0064795A" w:rsidRDefault="0064795A" w:rsidP="0081433A">
            <w:pPr>
              <w:bidi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rtl/>
              </w:rPr>
              <w:t>امال أيمن عرفه</w:t>
            </w:r>
          </w:p>
        </w:tc>
        <w:tc>
          <w:tcPr>
            <w:tcW w:w="2127" w:type="dxa"/>
          </w:tcPr>
          <w:p w14:paraId="103FCF42" w14:textId="52E1E5BC" w:rsidR="00BB69D6" w:rsidRPr="0064795A" w:rsidRDefault="0064795A" w:rsidP="0081433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1900170</w:t>
            </w:r>
          </w:p>
        </w:tc>
        <w:tc>
          <w:tcPr>
            <w:tcW w:w="1560" w:type="dxa"/>
          </w:tcPr>
          <w:p w14:paraId="2BC2F4FE" w14:textId="734B136F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11CE728D">
        <w:tc>
          <w:tcPr>
            <w:tcW w:w="6096" w:type="dxa"/>
          </w:tcPr>
          <w:p w14:paraId="24F44B92" w14:textId="3D09BB47" w:rsidR="00BB69D6" w:rsidRPr="0064795A" w:rsidRDefault="0064795A" w:rsidP="0081433A">
            <w:pPr>
              <w:bidi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rtl/>
              </w:rPr>
              <w:t>حنان مصطفي محمد سيد</w:t>
            </w:r>
          </w:p>
        </w:tc>
        <w:tc>
          <w:tcPr>
            <w:tcW w:w="2127" w:type="dxa"/>
          </w:tcPr>
          <w:p w14:paraId="1F4CEBEA" w14:textId="4CBA2218" w:rsidR="00BB69D6" w:rsidRPr="0064795A" w:rsidRDefault="0064795A" w:rsidP="0081433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1900276</w:t>
            </w:r>
          </w:p>
        </w:tc>
        <w:tc>
          <w:tcPr>
            <w:tcW w:w="1560" w:type="dxa"/>
          </w:tcPr>
          <w:p w14:paraId="4B03D576" w14:textId="79FE1C64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11CE728D">
        <w:tc>
          <w:tcPr>
            <w:tcW w:w="6096" w:type="dxa"/>
          </w:tcPr>
          <w:p w14:paraId="2766D8EE" w14:textId="39B6056F" w:rsidR="00BB69D6" w:rsidRDefault="0081433A" w:rsidP="0081433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rtl/>
              </w:rPr>
              <w:t>نردين نادر لطفي</w:t>
            </w:r>
          </w:p>
        </w:tc>
        <w:tc>
          <w:tcPr>
            <w:tcW w:w="2127" w:type="dxa"/>
          </w:tcPr>
          <w:p w14:paraId="4589114E" w14:textId="552CD236" w:rsidR="00BB69D6" w:rsidRDefault="0081433A" w:rsidP="0081433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1900898</w:t>
            </w:r>
          </w:p>
        </w:tc>
        <w:tc>
          <w:tcPr>
            <w:tcW w:w="1560" w:type="dxa"/>
          </w:tcPr>
          <w:p w14:paraId="2F9CEBAB" w14:textId="62C41C80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11CE728D">
        <w:tc>
          <w:tcPr>
            <w:tcW w:w="6096" w:type="dxa"/>
          </w:tcPr>
          <w:p w14:paraId="51A680A5" w14:textId="563B3A67" w:rsidR="00BB69D6" w:rsidRPr="0064795A" w:rsidRDefault="0064795A" w:rsidP="0081433A">
            <w:pPr>
              <w:bidi/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rtl/>
              </w:rPr>
              <w:t>هالة مصطفي سعيد السيد</w:t>
            </w:r>
          </w:p>
        </w:tc>
        <w:tc>
          <w:tcPr>
            <w:tcW w:w="2127" w:type="dxa"/>
          </w:tcPr>
          <w:p w14:paraId="0EC7E07E" w14:textId="50038054" w:rsidR="00BB69D6" w:rsidRPr="0064795A" w:rsidRDefault="0064795A" w:rsidP="0081433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01900923</w:t>
            </w:r>
          </w:p>
        </w:tc>
        <w:tc>
          <w:tcPr>
            <w:tcW w:w="1560" w:type="dxa"/>
          </w:tcPr>
          <w:p w14:paraId="7BA20F0E" w14:textId="708CD406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046A281A" w14:textId="77777777" w:rsidTr="11CE728D">
        <w:tc>
          <w:tcPr>
            <w:tcW w:w="6096" w:type="dxa"/>
          </w:tcPr>
          <w:p w14:paraId="2F4D56A0" w14:textId="33894D71" w:rsidR="00BB69D6" w:rsidRPr="0064795A" w:rsidRDefault="00BB69D6" w:rsidP="0064795A">
            <w:pPr>
              <w:bidi/>
              <w:spacing w:after="0" w:line="240" w:lineRule="auto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FF3F5D1" w14:textId="356CAA23" w:rsidR="00BB69D6" w:rsidRPr="0064795A" w:rsidRDefault="00BB69D6" w:rsidP="0064795A">
            <w:pPr>
              <w:spacing w:after="0" w:line="240" w:lineRule="auto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1560" w:type="dxa"/>
          </w:tcPr>
          <w:p w14:paraId="4500FE42" w14:textId="00547AF2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4994CDFA" w14:textId="77777777" w:rsidTr="11CE728D">
        <w:tc>
          <w:tcPr>
            <w:tcW w:w="6096" w:type="dxa"/>
          </w:tcPr>
          <w:p w14:paraId="7791184D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74E791BA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sectPr w:rsidR="007808F1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charset w:val="00"/>
    <w:family w:val="roman"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 w16cid:durableId="515921152">
    <w:abstractNumId w:val="1"/>
  </w:num>
  <w:num w:numId="2" w16cid:durableId="1907690334">
    <w:abstractNumId w:val="2"/>
  </w:num>
  <w:num w:numId="3" w16cid:durableId="1299780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C35FA"/>
    <w:rsid w:val="001D3363"/>
    <w:rsid w:val="002329E8"/>
    <w:rsid w:val="00441FE0"/>
    <w:rsid w:val="00451C25"/>
    <w:rsid w:val="00495E07"/>
    <w:rsid w:val="004A6D9E"/>
    <w:rsid w:val="006206FE"/>
    <w:rsid w:val="0064795A"/>
    <w:rsid w:val="00677781"/>
    <w:rsid w:val="007808F1"/>
    <w:rsid w:val="0081433A"/>
    <w:rsid w:val="008C1EF5"/>
    <w:rsid w:val="009C10AB"/>
    <w:rsid w:val="00A2601E"/>
    <w:rsid w:val="00AE0859"/>
    <w:rsid w:val="00BB69D6"/>
    <w:rsid w:val="00D3441F"/>
    <w:rsid w:val="00D90681"/>
    <w:rsid w:val="00DE4819"/>
    <w:rsid w:val="00F357DE"/>
    <w:rsid w:val="01408C0A"/>
    <w:rsid w:val="11CE728D"/>
    <w:rsid w:val="144980E5"/>
    <w:rsid w:val="171B5B78"/>
    <w:rsid w:val="1A99256D"/>
    <w:rsid w:val="21B600B1"/>
    <w:rsid w:val="2D14394D"/>
    <w:rsid w:val="31B2FC1E"/>
    <w:rsid w:val="3BF3396D"/>
    <w:rsid w:val="48DD097A"/>
    <w:rsid w:val="4B694CFA"/>
    <w:rsid w:val="4DF26FB3"/>
    <w:rsid w:val="52DBCD99"/>
    <w:rsid w:val="5F9A2974"/>
    <w:rsid w:val="6792385E"/>
    <w:rsid w:val="6C65A981"/>
    <w:rsid w:val="75E2F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4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82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6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07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2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1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5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8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17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50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7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7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78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3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1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4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813ac4f-bb40-4f9e-9375-536634be2516">
      <UserInfo>
        <DisplayName>CS352 Software Engineering -2 Members</DisplayName>
        <AccountId>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  <ds:schemaRef ds:uri="4813ac4f-bb40-4f9e-9375-536634be2516"/>
  </ds:schemaRefs>
</ds:datastoreItem>
</file>

<file path=customXml/itemProps2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21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Amaal Ayman</cp:lastModifiedBy>
  <cp:revision>25</cp:revision>
  <dcterms:created xsi:type="dcterms:W3CDTF">2022-04-24T21:31:00Z</dcterms:created>
  <dcterms:modified xsi:type="dcterms:W3CDTF">2022-05-18T00:0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